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Gather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9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89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7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21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13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9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5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67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8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7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00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4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7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9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7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3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65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8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5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2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28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1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3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8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9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7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24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36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4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6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0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6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67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27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0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84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1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84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9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45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70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6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4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2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0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87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10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1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2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99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4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86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8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0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0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5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5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64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4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2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5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5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6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2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6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0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8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2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2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7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76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2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2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4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20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9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1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1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27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74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1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9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7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9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4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6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0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4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0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7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5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4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82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4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1:45Z</dcterms:created>
  <dcterms:modified xsi:type="dcterms:W3CDTF">2024-08-03T19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